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D73C2A" w14:textId="6E86FE96" w:rsidR="00CF2809" w:rsidRPr="00CF2809" w:rsidRDefault="002925A7" w:rsidP="001A73CD">
      <w:pPr>
        <w:pStyle w:val="Heading1"/>
        <w:pBdr>
          <w:bottom w:val="single" w:sz="4" w:space="1" w:color="auto"/>
        </w:pBdr>
        <w:jc w:val="center"/>
      </w:pPr>
      <w:r w:rsidRPr="00475EAF">
        <w:rPr>
          <w:noProof/>
        </w:rPr>
        <w:drawing>
          <wp:anchor distT="0" distB="0" distL="114300" distR="114300" simplePos="0" relativeHeight="251658240" behindDoc="0" locked="0" layoutInCell="1" allowOverlap="1" wp14:anchorId="2FF0ED91" wp14:editId="29E1CF85">
            <wp:simplePos x="0" y="0"/>
            <wp:positionH relativeFrom="margin">
              <wp:align>center</wp:align>
            </wp:positionH>
            <wp:positionV relativeFrom="paragraph">
              <wp:posOffset>-592304</wp:posOffset>
            </wp:positionV>
            <wp:extent cx="1022314" cy="791571"/>
            <wp:effectExtent l="0" t="0" r="6985" b="889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27025" cy="79521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620DC">
        <w:t>Mobile Computing Progress</w:t>
      </w:r>
    </w:p>
    <w:p w14:paraId="52379F72" w14:textId="498E95AB" w:rsidR="00D154EE" w:rsidRDefault="009620DC" w:rsidP="009620DC">
      <w:r>
        <w:t>This Document include lecture by lecture progress of Mobile computing course.</w:t>
      </w:r>
    </w:p>
    <w:p w14:paraId="7E108C7F" w14:textId="460B68D1" w:rsidR="009620DC" w:rsidRDefault="009620DC" w:rsidP="009620DC">
      <w:pPr>
        <w:pStyle w:val="Heading2"/>
        <w:jc w:val="center"/>
        <w:rPr>
          <w:u w:val="single"/>
        </w:rPr>
      </w:pPr>
      <w:r w:rsidRPr="009620DC">
        <w:rPr>
          <w:u w:val="single"/>
        </w:rPr>
        <w:t>Lecture 1</w:t>
      </w:r>
    </w:p>
    <w:p w14:paraId="3EC0ED9F" w14:textId="43729B80" w:rsidR="009620DC" w:rsidRDefault="009620DC" w:rsidP="009620DC">
      <w:r>
        <w:t>In the first lecture we discussed about importance of “</w:t>
      </w:r>
      <w:proofErr w:type="spellStart"/>
      <w:r>
        <w:t>Niyat</w:t>
      </w:r>
      <w:proofErr w:type="spellEnd"/>
      <w:r>
        <w:t>” and description of “</w:t>
      </w:r>
      <w:proofErr w:type="spellStart"/>
      <w:r>
        <w:t>Ahsaan</w:t>
      </w:r>
      <w:proofErr w:type="spellEnd"/>
      <w:r>
        <w:t>” in the light of Quran and Hadith. We also got introduction about Version Control System and GitHub.</w:t>
      </w:r>
    </w:p>
    <w:p w14:paraId="1EC467E7" w14:textId="5C78A3F1" w:rsidR="009620DC" w:rsidRDefault="009620DC" w:rsidP="009620DC">
      <w:r>
        <w:rPr>
          <w:noProof/>
        </w:rPr>
        <w:drawing>
          <wp:anchor distT="0" distB="0" distL="114300" distR="114300" simplePos="0" relativeHeight="251659264" behindDoc="1" locked="0" layoutInCell="1" allowOverlap="1" wp14:anchorId="1942260F" wp14:editId="474D7070">
            <wp:simplePos x="0" y="0"/>
            <wp:positionH relativeFrom="column">
              <wp:posOffset>0</wp:posOffset>
            </wp:positionH>
            <wp:positionV relativeFrom="page">
              <wp:posOffset>2326234</wp:posOffset>
            </wp:positionV>
            <wp:extent cx="5943600" cy="2301875"/>
            <wp:effectExtent l="0" t="0" r="0" b="3175"/>
            <wp:wrapTight wrapText="bothSides">
              <wp:wrapPolygon edited="0">
                <wp:start x="0" y="0"/>
                <wp:lineTo x="0" y="21451"/>
                <wp:lineTo x="21531" y="21451"/>
                <wp:lineTo x="21531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018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We also learned about how to create repository and get the link.</w:t>
      </w:r>
    </w:p>
    <w:p w14:paraId="478F3D24" w14:textId="16009104" w:rsidR="009620DC" w:rsidRDefault="009620DC" w:rsidP="009620DC">
      <w:pPr>
        <w:pStyle w:val="Heading2"/>
        <w:jc w:val="center"/>
        <w:rPr>
          <w:u w:val="single"/>
        </w:rPr>
      </w:pPr>
      <w:r w:rsidRPr="009620DC">
        <w:rPr>
          <w:u w:val="single"/>
        </w:rPr>
        <w:t xml:space="preserve">Lecture </w:t>
      </w:r>
      <w:r>
        <w:rPr>
          <w:u w:val="single"/>
        </w:rPr>
        <w:t>2</w:t>
      </w:r>
    </w:p>
    <w:p w14:paraId="1B3643AC" w14:textId="7EEA7CB6" w:rsidR="009620DC" w:rsidRDefault="009620DC" w:rsidP="009620DC">
      <w:r>
        <w:t>We learned some basic commands of Git like clone as shown below to get copy of master repository on your pc.</w:t>
      </w:r>
    </w:p>
    <w:p w14:paraId="04BF3E9E" w14:textId="3B45C243" w:rsidR="004E085D" w:rsidRDefault="004E085D" w:rsidP="009620DC">
      <w:r>
        <w:rPr>
          <w:noProof/>
        </w:rPr>
        <w:drawing>
          <wp:anchor distT="0" distB="0" distL="114300" distR="114300" simplePos="0" relativeHeight="251660288" behindDoc="0" locked="0" layoutInCell="1" allowOverlap="1" wp14:anchorId="5CE4A52A" wp14:editId="69997204">
            <wp:simplePos x="0" y="0"/>
            <wp:positionH relativeFrom="column">
              <wp:posOffset>0</wp:posOffset>
            </wp:positionH>
            <wp:positionV relativeFrom="page">
              <wp:posOffset>5683910</wp:posOffset>
            </wp:positionV>
            <wp:extent cx="5943600" cy="1298575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985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63224">
        <w:t xml:space="preserve">Then we add some file named </w:t>
      </w:r>
      <w:proofErr w:type="spellStart"/>
      <w:r w:rsidR="00563224">
        <w:t>MC_Progress</w:t>
      </w:r>
      <w:proofErr w:type="spellEnd"/>
      <w:r w:rsidR="00563224">
        <w:t xml:space="preserve"> in local repository and below is the method to add this using git add command.</w:t>
      </w:r>
    </w:p>
    <w:p w14:paraId="1E75B0D2" w14:textId="77777777" w:rsidR="00563224" w:rsidRDefault="00563224" w:rsidP="009620DC"/>
    <w:p w14:paraId="25B58277" w14:textId="77777777" w:rsidR="00563224" w:rsidRDefault="00563224" w:rsidP="009620DC"/>
    <w:p w14:paraId="18B5A260" w14:textId="77777777" w:rsidR="00563224" w:rsidRDefault="00563224" w:rsidP="009620DC"/>
    <w:p w14:paraId="2E7D9EAA" w14:textId="21CA8B8A" w:rsidR="00563224" w:rsidRDefault="00563224" w:rsidP="009620DC">
      <w:r>
        <w:rPr>
          <w:noProof/>
        </w:rPr>
        <w:drawing>
          <wp:anchor distT="0" distB="0" distL="114300" distR="114300" simplePos="0" relativeHeight="251661312" behindDoc="0" locked="0" layoutInCell="1" allowOverlap="1" wp14:anchorId="435F23F4" wp14:editId="07008D9F">
            <wp:simplePos x="0" y="0"/>
            <wp:positionH relativeFrom="column">
              <wp:posOffset>0</wp:posOffset>
            </wp:positionH>
            <wp:positionV relativeFrom="page">
              <wp:posOffset>7454189</wp:posOffset>
            </wp:positionV>
            <wp:extent cx="5581650" cy="771525"/>
            <wp:effectExtent l="0" t="0" r="0" b="9525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8165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 xml:space="preserve">Now to </w:t>
      </w:r>
      <w:r w:rsidR="00F4151B">
        <w:t>commit</w:t>
      </w:r>
      <w:r w:rsidR="003F75BD">
        <w:t xml:space="preserve"> (to make changes trackable) </w:t>
      </w:r>
      <w:r>
        <w:t xml:space="preserve">in </w:t>
      </w:r>
      <w:r w:rsidR="003F75BD">
        <w:t>local repository</w:t>
      </w:r>
      <w:r>
        <w:t xml:space="preserve"> we use commit </w:t>
      </w:r>
      <w:r w:rsidR="00F4151B">
        <w:t>command as below</w:t>
      </w:r>
    </w:p>
    <w:p w14:paraId="0607FE4C" w14:textId="74A27B26" w:rsidR="003F75BD" w:rsidRDefault="00F4151B" w:rsidP="009620DC">
      <w:r>
        <w:rPr>
          <w:noProof/>
        </w:rPr>
        <w:lastRenderedPageBreak/>
        <w:drawing>
          <wp:anchor distT="0" distB="0" distL="114300" distR="114300" simplePos="0" relativeHeight="251662336" behindDoc="0" locked="0" layoutInCell="1" allowOverlap="1" wp14:anchorId="62DCB26C" wp14:editId="150E7A8C">
            <wp:simplePos x="0" y="0"/>
            <wp:positionH relativeFrom="column">
              <wp:posOffset>0</wp:posOffset>
            </wp:positionH>
            <wp:positionV relativeFrom="page">
              <wp:posOffset>914400</wp:posOffset>
            </wp:positionV>
            <wp:extent cx="5419725" cy="1057275"/>
            <wp:effectExtent l="0" t="0" r="9525" b="9525"/>
            <wp:wrapTopAndBottom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19725" cy="10572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 xml:space="preserve">Now after making changes in local repository if we want to push changes in </w:t>
      </w:r>
      <w:r w:rsidR="003F75BD">
        <w:t>central repository, we use push command a below</w:t>
      </w:r>
    </w:p>
    <w:p w14:paraId="0143CC77" w14:textId="602FADE5" w:rsidR="003F75BD" w:rsidRDefault="005D4812" w:rsidP="009620DC">
      <w:r>
        <w:rPr>
          <w:noProof/>
        </w:rPr>
        <w:drawing>
          <wp:anchor distT="0" distB="0" distL="114300" distR="114300" simplePos="0" relativeHeight="251663360" behindDoc="0" locked="0" layoutInCell="1" allowOverlap="1" wp14:anchorId="6A36020C" wp14:editId="2BF45406">
            <wp:simplePos x="0" y="0"/>
            <wp:positionH relativeFrom="column">
              <wp:posOffset>0</wp:posOffset>
            </wp:positionH>
            <wp:positionV relativeFrom="page">
              <wp:posOffset>2449773</wp:posOffset>
            </wp:positionV>
            <wp:extent cx="5943600" cy="2105660"/>
            <wp:effectExtent l="0" t="0" r="0" b="889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056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F4485">
        <w:t xml:space="preserve">and we also learned how to edit and commit files on line and how to pull in local repository using git </w:t>
      </w:r>
      <w:proofErr w:type="spellStart"/>
      <w:r w:rsidR="00CF4485">
        <w:t>pul</w:t>
      </w:r>
      <w:proofErr w:type="spellEnd"/>
      <w:r w:rsidR="00CF4485">
        <w:t xml:space="preserve"> command as shown below</w:t>
      </w:r>
    </w:p>
    <w:p w14:paraId="202F0575" w14:textId="77777777" w:rsidR="00CF4485" w:rsidRPr="009620DC" w:rsidRDefault="00CF4485" w:rsidP="009620DC"/>
    <w:sectPr w:rsidR="00CF4485" w:rsidRPr="009620DC" w:rsidSect="002925A7">
      <w:headerReference w:type="default" r:id="rId13"/>
      <w:footerReference w:type="default" r:id="rId14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95054D7" w14:textId="77777777" w:rsidR="008D2699" w:rsidRDefault="008D2699" w:rsidP="00475EAF">
      <w:pPr>
        <w:spacing w:after="0" w:line="240" w:lineRule="auto"/>
      </w:pPr>
      <w:r>
        <w:separator/>
      </w:r>
    </w:p>
  </w:endnote>
  <w:endnote w:type="continuationSeparator" w:id="0">
    <w:p w14:paraId="5676C7B6" w14:textId="77777777" w:rsidR="008D2699" w:rsidRDefault="008D2699" w:rsidP="00475E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275626550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75B65A72" w14:textId="78E51141" w:rsidR="00FC416D" w:rsidRDefault="00660663" w:rsidP="00660663">
            <w:pPr>
              <w:pStyle w:val="Footer"/>
            </w:pPr>
            <w:r>
              <w:rPr>
                <w:u w:val="single"/>
              </w:rPr>
              <w:t>Date:</w:t>
            </w:r>
            <w:r>
              <w:t xml:space="preserve"> </w:t>
            </w:r>
            <w:r>
              <w:tab/>
            </w:r>
            <w:r>
              <w:tab/>
            </w:r>
            <w:r w:rsidR="00FC416D">
              <w:t xml:space="preserve">Page </w:t>
            </w:r>
            <w:r w:rsidR="00FC416D">
              <w:rPr>
                <w:b/>
                <w:bCs/>
                <w:sz w:val="24"/>
                <w:szCs w:val="24"/>
              </w:rPr>
              <w:fldChar w:fldCharType="begin"/>
            </w:r>
            <w:r w:rsidR="00FC416D">
              <w:rPr>
                <w:b/>
                <w:bCs/>
              </w:rPr>
              <w:instrText xml:space="preserve"> PAGE </w:instrText>
            </w:r>
            <w:r w:rsidR="00FC416D">
              <w:rPr>
                <w:b/>
                <w:bCs/>
                <w:sz w:val="24"/>
                <w:szCs w:val="24"/>
              </w:rPr>
              <w:fldChar w:fldCharType="separate"/>
            </w:r>
            <w:r w:rsidR="00FC416D">
              <w:rPr>
                <w:b/>
                <w:bCs/>
                <w:noProof/>
              </w:rPr>
              <w:t>2</w:t>
            </w:r>
            <w:r w:rsidR="00FC416D">
              <w:rPr>
                <w:b/>
                <w:bCs/>
                <w:sz w:val="24"/>
                <w:szCs w:val="24"/>
              </w:rPr>
              <w:fldChar w:fldCharType="end"/>
            </w:r>
            <w:r w:rsidR="00FC416D">
              <w:t xml:space="preserve"> of </w:t>
            </w:r>
            <w:r w:rsidR="00FC416D">
              <w:rPr>
                <w:b/>
                <w:bCs/>
                <w:sz w:val="24"/>
                <w:szCs w:val="24"/>
              </w:rPr>
              <w:fldChar w:fldCharType="begin"/>
            </w:r>
            <w:r w:rsidR="00FC416D">
              <w:rPr>
                <w:b/>
                <w:bCs/>
              </w:rPr>
              <w:instrText xml:space="preserve"> NUMPAGES  </w:instrText>
            </w:r>
            <w:r w:rsidR="00FC416D">
              <w:rPr>
                <w:b/>
                <w:bCs/>
                <w:sz w:val="24"/>
                <w:szCs w:val="24"/>
              </w:rPr>
              <w:fldChar w:fldCharType="separate"/>
            </w:r>
            <w:r w:rsidR="00FC416D">
              <w:rPr>
                <w:b/>
                <w:bCs/>
                <w:noProof/>
              </w:rPr>
              <w:t>2</w:t>
            </w:r>
            <w:r w:rsidR="00FC416D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4EEEF5C" w14:textId="77777777" w:rsidR="00FC416D" w:rsidRDefault="00FC416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0089187" w14:textId="77777777" w:rsidR="008D2699" w:rsidRDefault="008D2699" w:rsidP="00475EAF">
      <w:pPr>
        <w:spacing w:after="0" w:line="240" w:lineRule="auto"/>
      </w:pPr>
      <w:r>
        <w:separator/>
      </w:r>
    </w:p>
  </w:footnote>
  <w:footnote w:type="continuationSeparator" w:id="0">
    <w:p w14:paraId="5AEE6A72" w14:textId="77777777" w:rsidR="008D2699" w:rsidRDefault="008D2699" w:rsidP="00475EA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2A0197" w14:textId="791A810C" w:rsidR="00475EAF" w:rsidRPr="00475EAF" w:rsidRDefault="00475EAF">
    <w:pPr>
      <w:pStyle w:val="Header"/>
      <w:rPr>
        <w:b/>
        <w:bCs/>
      </w:rPr>
    </w:pPr>
    <w:r>
      <w:rPr>
        <w:b/>
        <w:bCs/>
        <w:u w:val="single"/>
      </w:rPr>
      <w:t>Name:</w:t>
    </w:r>
    <w:r>
      <w:rPr>
        <w:b/>
        <w:bCs/>
      </w:rPr>
      <w:t xml:space="preserve"> Muhammad Soban                                                                                                    </w:t>
    </w:r>
    <w:r>
      <w:rPr>
        <w:b/>
        <w:bCs/>
        <w:u w:val="single"/>
      </w:rPr>
      <w:t>Roll No:</w:t>
    </w:r>
    <w:r>
      <w:rPr>
        <w:b/>
        <w:bCs/>
      </w:rPr>
      <w:t xml:space="preserve"> BSEF18M02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1A49C4"/>
    <w:multiLevelType w:val="hybridMultilevel"/>
    <w:tmpl w:val="49362A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427845"/>
    <w:multiLevelType w:val="hybridMultilevel"/>
    <w:tmpl w:val="96C820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72209E"/>
    <w:multiLevelType w:val="hybridMultilevel"/>
    <w:tmpl w:val="E63AC2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EC262E"/>
    <w:multiLevelType w:val="hybridMultilevel"/>
    <w:tmpl w:val="CA8621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E505135"/>
    <w:multiLevelType w:val="multilevel"/>
    <w:tmpl w:val="361C58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1042261"/>
    <w:multiLevelType w:val="hybridMultilevel"/>
    <w:tmpl w:val="541665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3"/>
  </w:num>
  <w:num w:numId="5">
    <w:abstractNumId w:val="5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zszA3MDAzNDUwNrBU0lEKTi0uzszPAykwqgUAsTy96iwAAAA="/>
  </w:docVars>
  <w:rsids>
    <w:rsidRoot w:val="00D154EE"/>
    <w:rsid w:val="0009024A"/>
    <w:rsid w:val="001A73CD"/>
    <w:rsid w:val="002925A7"/>
    <w:rsid w:val="003F75BD"/>
    <w:rsid w:val="00475EAF"/>
    <w:rsid w:val="004E085D"/>
    <w:rsid w:val="00563224"/>
    <w:rsid w:val="005D4812"/>
    <w:rsid w:val="00660663"/>
    <w:rsid w:val="00780387"/>
    <w:rsid w:val="007E70C6"/>
    <w:rsid w:val="008106A4"/>
    <w:rsid w:val="00811B17"/>
    <w:rsid w:val="008D2699"/>
    <w:rsid w:val="009620DC"/>
    <w:rsid w:val="00963558"/>
    <w:rsid w:val="009B34CD"/>
    <w:rsid w:val="009E1F9A"/>
    <w:rsid w:val="00A260E3"/>
    <w:rsid w:val="00AB371C"/>
    <w:rsid w:val="00B645EF"/>
    <w:rsid w:val="00CB2D91"/>
    <w:rsid w:val="00CD15B3"/>
    <w:rsid w:val="00CD7803"/>
    <w:rsid w:val="00CF2809"/>
    <w:rsid w:val="00CF4485"/>
    <w:rsid w:val="00D154EE"/>
    <w:rsid w:val="00EB0775"/>
    <w:rsid w:val="00F4151B"/>
    <w:rsid w:val="00F83DCB"/>
    <w:rsid w:val="00FC41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88EECE"/>
  <w15:chartTrackingRefBased/>
  <w15:docId w15:val="{8F12EB5A-570D-4529-854A-A3E40D777B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154E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154E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154E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154E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D154E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75E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5EAF"/>
  </w:style>
  <w:style w:type="paragraph" w:styleId="Footer">
    <w:name w:val="footer"/>
    <w:basedOn w:val="Normal"/>
    <w:link w:val="FooterChar"/>
    <w:uiPriority w:val="99"/>
    <w:unhideWhenUsed/>
    <w:rsid w:val="00475E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5EA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5925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933435">
          <w:marLeft w:val="225"/>
          <w:marRight w:val="0"/>
          <w:marTop w:val="0"/>
          <w:marBottom w:val="0"/>
          <w:divBdr>
            <w:top w:val="none" w:sz="0" w:space="0" w:color="auto"/>
            <w:left w:val="single" w:sz="12" w:space="10" w:color="DADADA"/>
            <w:bottom w:val="none" w:sz="0" w:space="0" w:color="auto"/>
            <w:right w:val="none" w:sz="0" w:space="0" w:color="auto"/>
          </w:divBdr>
        </w:div>
        <w:div w:id="19026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01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64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56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2</Pages>
  <Words>143</Words>
  <Characters>82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Soban</dc:creator>
  <cp:keywords/>
  <dc:description/>
  <cp:lastModifiedBy>Muhammad Soban</cp:lastModifiedBy>
  <cp:revision>3</cp:revision>
  <cp:lastPrinted>2020-09-17T07:04:00Z</cp:lastPrinted>
  <dcterms:created xsi:type="dcterms:W3CDTF">2021-03-08T10:02:00Z</dcterms:created>
  <dcterms:modified xsi:type="dcterms:W3CDTF">2021-03-08T10:32:00Z</dcterms:modified>
</cp:coreProperties>
</file>